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5428B" w14:textId="42D120CA" w:rsidR="001D0E24" w:rsidRPr="002951A9" w:rsidRDefault="00B75AF4" w:rsidP="0022605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Future Decent Work Scale</w:t>
      </w:r>
    </w:p>
    <w:p w14:paraId="01669E39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D0AE5F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The following is a question about work. Take a moment to think about a job that you will have in the future and answer to the following questions. Please choose one answer to each of the following statements based on this scale:</w:t>
      </w:r>
    </w:p>
    <w:p w14:paraId="58BE5F28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55755F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1 = Strongly Disagree</w:t>
      </w:r>
    </w:p>
    <w:p w14:paraId="5B84904E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2 = Moderately Disagree</w:t>
      </w:r>
    </w:p>
    <w:p w14:paraId="07A0F587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3 = Slightly Disagree</w:t>
      </w:r>
    </w:p>
    <w:p w14:paraId="44F7F2D1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 xml:space="preserve">4 = Neutral </w:t>
      </w:r>
    </w:p>
    <w:p w14:paraId="772B0D4B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5 = Slightly Agree</w:t>
      </w:r>
    </w:p>
    <w:p w14:paraId="49AA007D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6 = Moderately Agree</w:t>
      </w:r>
    </w:p>
    <w:p w14:paraId="19E19A32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7 = Strongly Agree</w:t>
      </w:r>
    </w:p>
    <w:p w14:paraId="7EE54162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C0A48E8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1. I will feel emotionally safe interacting with people at my future work</w:t>
      </w:r>
      <w:r w:rsidR="00EB7F8A">
        <w:rPr>
          <w:rFonts w:ascii="Times New Roman" w:hAnsi="Times New Roman" w:cs="Times New Roman"/>
          <w:sz w:val="24"/>
          <w:szCs w:val="24"/>
        </w:rPr>
        <w:t>.</w:t>
      </w:r>
    </w:p>
    <w:p w14:paraId="719BD34E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2. At my future work, I will feel safe from emotion</w:t>
      </w:r>
      <w:r w:rsidR="00EB7F8A">
        <w:rPr>
          <w:rFonts w:ascii="Times New Roman" w:hAnsi="Times New Roman" w:cs="Times New Roman"/>
          <w:sz w:val="24"/>
          <w:szCs w:val="24"/>
        </w:rPr>
        <w:t>al or verbal abuse of any kind.</w:t>
      </w:r>
    </w:p>
    <w:p w14:paraId="02064E2D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3. I will feel physically safe interacting with people at my future work.</w:t>
      </w:r>
    </w:p>
    <w:p w14:paraId="46F1CB1F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4. I will get good healthcare benefits from my future job.</w:t>
      </w:r>
      <w:r w:rsidRPr="002951A9">
        <w:rPr>
          <w:rFonts w:ascii="Times New Roman" w:hAnsi="Times New Roman" w:cs="Times New Roman"/>
          <w:sz w:val="24"/>
          <w:szCs w:val="24"/>
        </w:rPr>
        <w:tab/>
      </w:r>
      <w:r w:rsidRPr="002951A9">
        <w:rPr>
          <w:rFonts w:ascii="Times New Roman" w:hAnsi="Times New Roman" w:cs="Times New Roman"/>
          <w:sz w:val="24"/>
          <w:szCs w:val="24"/>
        </w:rPr>
        <w:tab/>
      </w:r>
    </w:p>
    <w:p w14:paraId="450A35A3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5. I will have a good healthcare plan at future work.</w:t>
      </w:r>
      <w:r w:rsidRPr="002951A9">
        <w:rPr>
          <w:rFonts w:ascii="Times New Roman" w:hAnsi="Times New Roman" w:cs="Times New Roman"/>
          <w:sz w:val="24"/>
          <w:szCs w:val="24"/>
        </w:rPr>
        <w:tab/>
      </w:r>
      <w:r w:rsidRPr="002951A9">
        <w:rPr>
          <w:rFonts w:ascii="Times New Roman" w:hAnsi="Times New Roman" w:cs="Times New Roman"/>
          <w:sz w:val="24"/>
          <w:szCs w:val="24"/>
        </w:rPr>
        <w:tab/>
      </w:r>
      <w:r w:rsidRPr="002951A9">
        <w:rPr>
          <w:rFonts w:ascii="Times New Roman" w:hAnsi="Times New Roman" w:cs="Times New Roman"/>
          <w:sz w:val="24"/>
          <w:szCs w:val="24"/>
        </w:rPr>
        <w:tab/>
      </w:r>
      <w:r w:rsidRPr="002951A9">
        <w:rPr>
          <w:rFonts w:ascii="Times New Roman" w:hAnsi="Times New Roman" w:cs="Times New Roman"/>
          <w:sz w:val="24"/>
          <w:szCs w:val="24"/>
        </w:rPr>
        <w:tab/>
        <w:t xml:space="preserve">    </w:t>
      </w:r>
    </w:p>
    <w:p w14:paraId="33B882BC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6. My future employer will provide acceptable options for healthcare.</w:t>
      </w:r>
    </w:p>
    <w:p w14:paraId="487C3BF1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7. I will not be properly paid for my work. (r)</w:t>
      </w:r>
      <w:r w:rsidRPr="002951A9">
        <w:rPr>
          <w:rFonts w:ascii="Times New Roman" w:hAnsi="Times New Roman" w:cs="Times New Roman"/>
          <w:sz w:val="24"/>
          <w:szCs w:val="24"/>
        </w:rPr>
        <w:tab/>
      </w:r>
    </w:p>
    <w:p w14:paraId="611457A1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8. I will feel I am not paid enough based on my qualifications and experience. (r)</w:t>
      </w:r>
    </w:p>
    <w:p w14:paraId="6472957A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9. I will be rewarded adequately for my work</w:t>
      </w:r>
    </w:p>
    <w:p w14:paraId="1ADD48EE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10. I will not have enough time for non-work activities. (r)</w:t>
      </w:r>
    </w:p>
    <w:p w14:paraId="3643A39C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 xml:space="preserve">11. I will have no time to rest during the work week. (r)      </w:t>
      </w:r>
    </w:p>
    <w:p w14:paraId="5BE866A5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 xml:space="preserve">12. I will have free time during the work week </w:t>
      </w:r>
      <w:r w:rsidRPr="002951A9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7DB6B303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13. The values of my future organization will match my family values.</w:t>
      </w:r>
    </w:p>
    <w:p w14:paraId="64FE6995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14. My future organization’s values will align with my family values.</w:t>
      </w:r>
    </w:p>
    <w:p w14:paraId="0F255DC3" w14:textId="77777777"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15. The values of my future organization will match the values within my community.</w:t>
      </w:r>
    </w:p>
    <w:p w14:paraId="278AB325" w14:textId="77777777" w:rsidR="001D0E24" w:rsidRPr="002951A9" w:rsidRDefault="001D0E24">
      <w:pPr>
        <w:rPr>
          <w:rFonts w:ascii="Times New Roman" w:hAnsi="Times New Roman" w:cs="Times New Roman"/>
          <w:sz w:val="24"/>
          <w:szCs w:val="24"/>
        </w:rPr>
      </w:pPr>
    </w:p>
    <w:p w14:paraId="0F0759DA" w14:textId="77777777" w:rsidR="00F17AB8" w:rsidRPr="002951A9" w:rsidRDefault="00F17AB8" w:rsidP="00F17AB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 xml:space="preserve">Total score: All items </w:t>
      </w:r>
    </w:p>
    <w:p w14:paraId="280EB7A5" w14:textId="77777777" w:rsidR="00F17AB8" w:rsidRPr="002951A9" w:rsidRDefault="00F17AB8" w:rsidP="00F17AB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Physically and Interpersonally Safe Working Conditions: 1, 2, 3</w:t>
      </w:r>
    </w:p>
    <w:p w14:paraId="57A7F84D" w14:textId="77777777" w:rsidR="00F17AB8" w:rsidRPr="002951A9" w:rsidRDefault="00F17AB8" w:rsidP="00F17AB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Access to Healthcare: 4, 5, 6</w:t>
      </w:r>
    </w:p>
    <w:p w14:paraId="61ED8720" w14:textId="77777777" w:rsidR="00F17AB8" w:rsidRPr="002951A9" w:rsidRDefault="00F17AB8" w:rsidP="00F17AB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Adequate Compensation: 7, 8, 9</w:t>
      </w:r>
    </w:p>
    <w:p w14:paraId="7065B8B4" w14:textId="77777777" w:rsidR="00F17AB8" w:rsidRPr="002951A9" w:rsidRDefault="00F17AB8" w:rsidP="00F17AB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Hours that Allow for Free Time and Rest: 10, 11, 12</w:t>
      </w:r>
    </w:p>
    <w:p w14:paraId="096BC8AE" w14:textId="77777777" w:rsidR="00F17AB8" w:rsidRPr="002951A9" w:rsidRDefault="00F17AB8" w:rsidP="00F17AB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Organizational Values Complement Family and Social Values: 13, 14, 15</w:t>
      </w:r>
    </w:p>
    <w:p w14:paraId="06FE7549" w14:textId="77777777" w:rsidR="00F17AB8" w:rsidRPr="002951A9" w:rsidRDefault="002951A9">
      <w:pPr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(r): reverse coded items</w:t>
      </w:r>
    </w:p>
    <w:p w14:paraId="6AE61C3A" w14:textId="77777777" w:rsidR="00F17AB8" w:rsidRDefault="00F17AB8">
      <w:pPr>
        <w:rPr>
          <w:rFonts w:ascii="Times New Roman" w:hAnsi="Times New Roman" w:cs="Times New Roman"/>
          <w:sz w:val="24"/>
          <w:szCs w:val="24"/>
        </w:rPr>
      </w:pPr>
    </w:p>
    <w:p w14:paraId="18D5CB71" w14:textId="77777777" w:rsidR="00842BF5" w:rsidRPr="002951A9" w:rsidRDefault="00842BF5">
      <w:pPr>
        <w:rPr>
          <w:rFonts w:ascii="Times New Roman" w:hAnsi="Times New Roman" w:cs="Times New Roman"/>
          <w:sz w:val="24"/>
          <w:szCs w:val="24"/>
        </w:rPr>
      </w:pPr>
      <w:r w:rsidRPr="00842BF5">
        <w:rPr>
          <w:rFonts w:ascii="Times New Roman" w:hAnsi="Times New Roman" w:cs="Times New Roman"/>
          <w:sz w:val="24"/>
          <w:szCs w:val="24"/>
        </w:rPr>
        <w:t>Kim, H. J., Duffy, R. D., Lee, S., Lee, J., &amp; Lee, K. H. (2019). Application of the psychology of working theory with Korean emerging adults. </w:t>
      </w:r>
      <w:r>
        <w:rPr>
          <w:rFonts w:ascii="Times New Roman" w:hAnsi="Times New Roman" w:cs="Times New Roman"/>
          <w:i/>
          <w:iCs/>
          <w:sz w:val="24"/>
          <w:szCs w:val="24"/>
        </w:rPr>
        <w:t>Journal of C</w:t>
      </w:r>
      <w:r w:rsidRPr="00842BF5">
        <w:rPr>
          <w:rFonts w:ascii="Times New Roman" w:hAnsi="Times New Roman" w:cs="Times New Roman"/>
          <w:i/>
          <w:iCs/>
          <w:sz w:val="24"/>
          <w:szCs w:val="24"/>
        </w:rPr>
        <w:t>ouns</w:t>
      </w:r>
      <w:r>
        <w:rPr>
          <w:rFonts w:ascii="Times New Roman" w:hAnsi="Times New Roman" w:cs="Times New Roman"/>
          <w:i/>
          <w:iCs/>
          <w:sz w:val="24"/>
          <w:szCs w:val="24"/>
        </w:rPr>
        <w:t>eling P</w:t>
      </w:r>
      <w:r w:rsidRPr="00842BF5">
        <w:rPr>
          <w:rFonts w:ascii="Times New Roman" w:hAnsi="Times New Roman" w:cs="Times New Roman"/>
          <w:i/>
          <w:iCs/>
          <w:sz w:val="24"/>
          <w:szCs w:val="24"/>
        </w:rPr>
        <w:t>sychology</w:t>
      </w:r>
      <w:r>
        <w:rPr>
          <w:rFonts w:ascii="Times New Roman" w:hAnsi="Times New Roman" w:cs="Times New Roman"/>
          <w:i/>
          <w:iCs/>
          <w:sz w:val="24"/>
          <w:szCs w:val="24"/>
        </w:rPr>
        <w:t>, 66, 701-713</w:t>
      </w:r>
      <w:r w:rsidRPr="00842BF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42BF5">
        <w:rPr>
          <w:rFonts w:ascii="Times New Roman" w:hAnsi="Times New Roman" w:cs="Times New Roman"/>
          <w:sz w:val="24"/>
          <w:szCs w:val="24"/>
        </w:rPr>
        <w:t>DOI:10.1037/cou0000368</w:t>
      </w:r>
    </w:p>
    <w:sectPr w:rsidR="00842BF5" w:rsidRPr="002951A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BDA98" w14:textId="77777777" w:rsidR="00250501" w:rsidRDefault="00250501" w:rsidP="00842BF5">
      <w:pPr>
        <w:spacing w:after="0" w:line="240" w:lineRule="auto"/>
      </w:pPr>
      <w:r>
        <w:separator/>
      </w:r>
    </w:p>
  </w:endnote>
  <w:endnote w:type="continuationSeparator" w:id="0">
    <w:p w14:paraId="4AD2BE63" w14:textId="77777777" w:rsidR="00250501" w:rsidRDefault="00250501" w:rsidP="00842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EA76F4" w14:textId="77777777" w:rsidR="00250501" w:rsidRDefault="00250501" w:rsidP="00842BF5">
      <w:pPr>
        <w:spacing w:after="0" w:line="240" w:lineRule="auto"/>
      </w:pPr>
      <w:r>
        <w:separator/>
      </w:r>
    </w:p>
  </w:footnote>
  <w:footnote w:type="continuationSeparator" w:id="0">
    <w:p w14:paraId="6D3F1799" w14:textId="77777777" w:rsidR="00250501" w:rsidRDefault="00250501" w:rsidP="00842B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TQ3MTIysbAwNjFR0lEKTi0uzszPAykwrgUAu7TCkCwAAAA="/>
  </w:docVars>
  <w:rsids>
    <w:rsidRoot w:val="001D0E24"/>
    <w:rsid w:val="001D0E24"/>
    <w:rsid w:val="0022605B"/>
    <w:rsid w:val="00250501"/>
    <w:rsid w:val="002951A9"/>
    <w:rsid w:val="00842BF5"/>
    <w:rsid w:val="00B75AF4"/>
    <w:rsid w:val="00EB7F8A"/>
    <w:rsid w:val="00F17AB8"/>
    <w:rsid w:val="00F5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53B07A"/>
  <w15:chartTrackingRefBased/>
  <w15:docId w15:val="{192D5D98-E3FF-4D70-85BB-6D4E8DBBC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E24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17AB8"/>
    <w:pPr>
      <w:spacing w:after="0" w:line="240" w:lineRule="auto"/>
      <w:jc w:val="left"/>
    </w:pPr>
    <w:rPr>
      <w:kern w:val="0"/>
      <w:sz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42BF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42BF5"/>
  </w:style>
  <w:style w:type="paragraph" w:styleId="Footer">
    <w:name w:val="footer"/>
    <w:basedOn w:val="Normal"/>
    <w:link w:val="FooterChar"/>
    <w:uiPriority w:val="99"/>
    <w:unhideWhenUsed/>
    <w:rsid w:val="00842BF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42B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aram Julia</dc:creator>
  <cp:keywords/>
  <dc:description/>
  <cp:lastModifiedBy>Duffy,Ryan</cp:lastModifiedBy>
  <cp:revision>4</cp:revision>
  <dcterms:created xsi:type="dcterms:W3CDTF">2020-02-19T21:08:00Z</dcterms:created>
  <dcterms:modified xsi:type="dcterms:W3CDTF">2020-02-19T21:09:00Z</dcterms:modified>
</cp:coreProperties>
</file>